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96D2A" w14:textId="0B5ABD9A" w:rsidR="00442333" w:rsidRDefault="00442333" w:rsidP="003456AC">
      <w:pPr>
        <w:jc w:val="center"/>
        <w:rPr>
          <w:rFonts w:ascii="Arial" w:hAnsi="Arial" w:cs="Arial"/>
          <w:b/>
          <w:color w:val="0000FF"/>
          <w:sz w:val="28"/>
          <w:szCs w:val="28"/>
          <w:highlight w:val="yellow"/>
        </w:rPr>
      </w:pPr>
    </w:p>
    <w:p w14:paraId="1DBBBD3A" w14:textId="77777777" w:rsidR="003456AC" w:rsidRDefault="003456AC" w:rsidP="003456AC">
      <w:pPr>
        <w:jc w:val="center"/>
        <w:rPr>
          <w:rFonts w:ascii="Arial" w:hAnsi="Arial" w:cs="Arial"/>
          <w:b/>
          <w:sz w:val="20"/>
          <w:szCs w:val="20"/>
        </w:rPr>
      </w:pPr>
    </w:p>
    <w:p w14:paraId="465709BA" w14:textId="77777777" w:rsidR="003456AC" w:rsidRPr="006A6F02" w:rsidRDefault="003456AC" w:rsidP="006A6F02">
      <w:pPr>
        <w:pStyle w:val="Heading1"/>
      </w:pPr>
      <w:r w:rsidRPr="006A6F02">
        <w:t>ASSENT TO PARTICIPATE IN RESEARCH</w:t>
      </w:r>
    </w:p>
    <w:p w14:paraId="141CEC21" w14:textId="77777777" w:rsidR="003456AC" w:rsidRPr="008E4AE6" w:rsidRDefault="003456AC" w:rsidP="003456AC">
      <w:pPr>
        <w:jc w:val="both"/>
        <w:rPr>
          <w:rFonts w:ascii="Arial" w:hAnsi="Arial" w:cs="Arial"/>
          <w:sz w:val="20"/>
          <w:szCs w:val="20"/>
        </w:rPr>
      </w:pPr>
    </w:p>
    <w:p w14:paraId="349B735F" w14:textId="5B57A81E" w:rsidR="003456AC" w:rsidRPr="006A6F02" w:rsidRDefault="003456AC" w:rsidP="006A6F02">
      <w:pPr>
        <w:pStyle w:val="Heading2"/>
      </w:pPr>
      <w:r w:rsidRPr="006A6F02">
        <w:t xml:space="preserve">[Insert title of the study using </w:t>
      </w:r>
      <w:r w:rsidR="00270E77" w:rsidRPr="006A6F02">
        <w:t>15</w:t>
      </w:r>
      <w:r w:rsidR="00270E77">
        <w:t>-point</w:t>
      </w:r>
      <w:r w:rsidRPr="006A6F02">
        <w:t xml:space="preserve"> bold type.]</w:t>
      </w:r>
    </w:p>
    <w:p w14:paraId="4AA5E4FE" w14:textId="77777777" w:rsidR="003456AC" w:rsidRPr="008E4AE6" w:rsidRDefault="003456AC" w:rsidP="003456AC">
      <w:pPr>
        <w:jc w:val="center"/>
        <w:rPr>
          <w:rFonts w:ascii="Arial" w:hAnsi="Arial" w:cs="Arial"/>
          <w:sz w:val="20"/>
          <w:szCs w:val="20"/>
        </w:rPr>
      </w:pPr>
    </w:p>
    <w:p w14:paraId="626F5959" w14:textId="379ED547" w:rsidR="003456AC" w:rsidRPr="006A6F02" w:rsidRDefault="003456AC" w:rsidP="006A6F02">
      <w:pPr>
        <w:pStyle w:val="ListParagraph"/>
        <w:numPr>
          <w:ilvl w:val="0"/>
          <w:numId w:val="3"/>
        </w:numPr>
        <w:spacing w:before="360"/>
        <w:ind w:left="446"/>
        <w:jc w:val="both"/>
        <w:rPr>
          <w:rFonts w:ascii="Arial" w:hAnsi="Arial" w:cs="Arial"/>
          <w:sz w:val="20"/>
          <w:szCs w:val="20"/>
        </w:rPr>
      </w:pPr>
      <w:r w:rsidRPr="006A6F02">
        <w:rPr>
          <w:rFonts w:ascii="Arial" w:hAnsi="Arial" w:cs="Arial"/>
          <w:sz w:val="20"/>
          <w:szCs w:val="20"/>
        </w:rPr>
        <w:t>My name is [identify yourself to the child by name].</w:t>
      </w:r>
    </w:p>
    <w:p w14:paraId="64C39BDF" w14:textId="77777777" w:rsidR="003456AC" w:rsidRPr="00075281" w:rsidRDefault="003456AC" w:rsidP="006A6F02">
      <w:pPr>
        <w:ind w:left="450"/>
        <w:jc w:val="both"/>
        <w:rPr>
          <w:rFonts w:ascii="Arial" w:hAnsi="Arial" w:cs="Arial"/>
          <w:sz w:val="20"/>
          <w:szCs w:val="20"/>
        </w:rPr>
      </w:pPr>
    </w:p>
    <w:p w14:paraId="3F3FB379" w14:textId="23172E26" w:rsidR="003456AC" w:rsidRPr="006A6F02" w:rsidRDefault="003456AC" w:rsidP="006A6F02">
      <w:pPr>
        <w:pStyle w:val="ListParagraph"/>
        <w:numPr>
          <w:ilvl w:val="0"/>
          <w:numId w:val="3"/>
        </w:numPr>
        <w:ind w:left="450"/>
        <w:jc w:val="both"/>
        <w:rPr>
          <w:rFonts w:ascii="Arial" w:hAnsi="Arial" w:cs="Arial"/>
          <w:sz w:val="20"/>
          <w:szCs w:val="20"/>
        </w:rPr>
      </w:pPr>
      <w:r w:rsidRPr="006A6F02">
        <w:rPr>
          <w:rFonts w:ascii="Arial" w:hAnsi="Arial" w:cs="Arial"/>
          <w:sz w:val="20"/>
          <w:szCs w:val="20"/>
        </w:rPr>
        <w:t>We are asking you to take part in a research study because we are trying to learn more about [outline what the study is about in language that is both appropriate to the child’s maturity and age]</w:t>
      </w:r>
      <w:r w:rsidR="00437FE4" w:rsidRPr="006A6F02">
        <w:rPr>
          <w:rFonts w:ascii="Arial" w:hAnsi="Arial" w:cs="Arial"/>
          <w:sz w:val="20"/>
          <w:szCs w:val="20"/>
        </w:rPr>
        <w:t>.</w:t>
      </w:r>
    </w:p>
    <w:p w14:paraId="09D4ED4C" w14:textId="77777777" w:rsidR="003456AC" w:rsidRPr="00075281" w:rsidRDefault="003456AC" w:rsidP="006A6F02">
      <w:pPr>
        <w:ind w:left="450"/>
        <w:jc w:val="both"/>
        <w:rPr>
          <w:rFonts w:ascii="Arial" w:hAnsi="Arial" w:cs="Arial"/>
          <w:sz w:val="20"/>
          <w:szCs w:val="20"/>
        </w:rPr>
      </w:pPr>
    </w:p>
    <w:p w14:paraId="48A022E6" w14:textId="6C12957B" w:rsidR="003456AC" w:rsidRPr="006A6F02" w:rsidRDefault="003456AC" w:rsidP="006A6F02">
      <w:pPr>
        <w:pStyle w:val="ListParagraph"/>
        <w:numPr>
          <w:ilvl w:val="0"/>
          <w:numId w:val="3"/>
        </w:numPr>
        <w:ind w:left="450"/>
        <w:jc w:val="both"/>
        <w:rPr>
          <w:rFonts w:ascii="Arial" w:hAnsi="Arial" w:cs="Arial"/>
          <w:sz w:val="20"/>
          <w:szCs w:val="20"/>
        </w:rPr>
      </w:pPr>
      <w:r w:rsidRPr="006A6F02">
        <w:rPr>
          <w:rFonts w:ascii="Arial" w:hAnsi="Arial" w:cs="Arial"/>
          <w:sz w:val="20"/>
          <w:szCs w:val="20"/>
        </w:rPr>
        <w:t>If you agree to be in this study [describe what will take place from the child’s point of view in language that is both appropriate to the child’s maturity and age]</w:t>
      </w:r>
      <w:r w:rsidR="00075281" w:rsidRPr="006A6F02">
        <w:rPr>
          <w:rFonts w:ascii="Arial" w:hAnsi="Arial" w:cs="Arial"/>
          <w:sz w:val="20"/>
          <w:szCs w:val="20"/>
        </w:rPr>
        <w:t>.</w:t>
      </w:r>
    </w:p>
    <w:p w14:paraId="4267A46D" w14:textId="77777777" w:rsidR="003456AC" w:rsidRPr="00075281" w:rsidRDefault="003456AC" w:rsidP="006A6F02">
      <w:pPr>
        <w:ind w:left="450"/>
        <w:jc w:val="both"/>
        <w:rPr>
          <w:rFonts w:ascii="Arial" w:hAnsi="Arial" w:cs="Arial"/>
          <w:sz w:val="20"/>
          <w:szCs w:val="20"/>
        </w:rPr>
      </w:pPr>
    </w:p>
    <w:p w14:paraId="3B9EA1D7" w14:textId="11210DF7" w:rsidR="003456AC" w:rsidRPr="00075281" w:rsidRDefault="003456AC" w:rsidP="009B7A48">
      <w:pPr>
        <w:pStyle w:val="ListParagraph"/>
        <w:numPr>
          <w:ilvl w:val="0"/>
          <w:numId w:val="3"/>
        </w:numPr>
        <w:ind w:left="450"/>
        <w:jc w:val="both"/>
        <w:rPr>
          <w:rFonts w:ascii="Arial" w:hAnsi="Arial" w:cs="Arial"/>
          <w:sz w:val="20"/>
          <w:szCs w:val="20"/>
        </w:rPr>
      </w:pPr>
      <w:r w:rsidRPr="006A6F02">
        <w:rPr>
          <w:rFonts w:ascii="Arial" w:hAnsi="Arial" w:cs="Arial"/>
          <w:sz w:val="20"/>
          <w:szCs w:val="20"/>
        </w:rPr>
        <w:t>[Describe any risks to the child that may result from participation in the research]</w:t>
      </w:r>
      <w:r w:rsidR="00075281" w:rsidRPr="006A6F02">
        <w:rPr>
          <w:rFonts w:ascii="Arial" w:hAnsi="Arial" w:cs="Arial"/>
          <w:sz w:val="20"/>
          <w:szCs w:val="20"/>
        </w:rPr>
        <w:t>.</w:t>
      </w:r>
      <w:r w:rsidR="009B7A48" w:rsidRPr="00075281">
        <w:rPr>
          <w:rFonts w:ascii="Arial" w:hAnsi="Arial" w:cs="Arial"/>
          <w:sz w:val="20"/>
          <w:szCs w:val="20"/>
        </w:rPr>
        <w:t xml:space="preserve"> </w:t>
      </w:r>
    </w:p>
    <w:p w14:paraId="4FB37F5C" w14:textId="39EE8490" w:rsidR="003456AC" w:rsidRPr="006A6F02" w:rsidRDefault="003456AC" w:rsidP="009B7A48">
      <w:pPr>
        <w:pStyle w:val="ListParagraph"/>
        <w:numPr>
          <w:ilvl w:val="0"/>
          <w:numId w:val="3"/>
        </w:numPr>
        <w:spacing w:before="120"/>
        <w:ind w:left="446"/>
        <w:contextualSpacing w:val="0"/>
        <w:jc w:val="both"/>
        <w:rPr>
          <w:rFonts w:ascii="Arial" w:hAnsi="Arial" w:cs="Arial"/>
          <w:sz w:val="20"/>
          <w:szCs w:val="20"/>
        </w:rPr>
      </w:pPr>
      <w:r w:rsidRPr="006A6F02">
        <w:rPr>
          <w:rFonts w:ascii="Arial" w:hAnsi="Arial" w:cs="Arial"/>
          <w:sz w:val="20"/>
          <w:szCs w:val="20"/>
        </w:rPr>
        <w:t>[Describe any benefits to the child from participation in the research]</w:t>
      </w:r>
      <w:r w:rsidR="00075281" w:rsidRPr="006A6F02">
        <w:rPr>
          <w:rFonts w:ascii="Arial" w:hAnsi="Arial" w:cs="Arial"/>
          <w:sz w:val="20"/>
          <w:szCs w:val="20"/>
        </w:rPr>
        <w:t>.</w:t>
      </w:r>
    </w:p>
    <w:p w14:paraId="3429C67D" w14:textId="77777777" w:rsidR="003456AC" w:rsidRPr="00075281" w:rsidRDefault="003456AC" w:rsidP="006A6F02">
      <w:pPr>
        <w:ind w:left="450"/>
        <w:jc w:val="both"/>
        <w:rPr>
          <w:rFonts w:ascii="Arial" w:hAnsi="Arial" w:cs="Arial"/>
          <w:sz w:val="20"/>
          <w:szCs w:val="20"/>
        </w:rPr>
      </w:pPr>
    </w:p>
    <w:p w14:paraId="27D0EC27" w14:textId="5FCD2D51" w:rsidR="003456AC" w:rsidRPr="00075281" w:rsidRDefault="003456AC" w:rsidP="009B7A48">
      <w:pPr>
        <w:pStyle w:val="ListParagraph"/>
        <w:numPr>
          <w:ilvl w:val="0"/>
          <w:numId w:val="3"/>
        </w:numPr>
        <w:ind w:left="450"/>
        <w:jc w:val="both"/>
        <w:rPr>
          <w:rFonts w:ascii="Arial" w:hAnsi="Arial" w:cs="Arial"/>
          <w:sz w:val="20"/>
          <w:szCs w:val="20"/>
        </w:rPr>
      </w:pPr>
      <w:r w:rsidRPr="006A6F02">
        <w:rPr>
          <w:rFonts w:ascii="Arial" w:hAnsi="Arial" w:cs="Arial"/>
          <w:sz w:val="20"/>
          <w:szCs w:val="20"/>
        </w:rPr>
        <w:t>Please talk this over with your parents before you decide whether or not to participate. We will also ask your parents to give their permission for you to take part in this study.  But even if your parents say “yes” you can still decide not to do this.</w:t>
      </w:r>
      <w:r w:rsidR="009B7A48" w:rsidRPr="00075281">
        <w:rPr>
          <w:rFonts w:ascii="Arial" w:hAnsi="Arial" w:cs="Arial"/>
          <w:sz w:val="20"/>
          <w:szCs w:val="20"/>
        </w:rPr>
        <w:t xml:space="preserve"> </w:t>
      </w:r>
    </w:p>
    <w:p w14:paraId="15006385" w14:textId="260C5B80" w:rsidR="003456AC" w:rsidRPr="006A6F02" w:rsidRDefault="003456AC" w:rsidP="009B7A48">
      <w:pPr>
        <w:pStyle w:val="ListParagraph"/>
        <w:numPr>
          <w:ilvl w:val="0"/>
          <w:numId w:val="3"/>
        </w:numPr>
        <w:spacing w:before="120"/>
        <w:ind w:left="446"/>
        <w:contextualSpacing w:val="0"/>
        <w:jc w:val="both"/>
        <w:rPr>
          <w:rFonts w:ascii="Arial" w:hAnsi="Arial" w:cs="Arial"/>
          <w:sz w:val="20"/>
          <w:szCs w:val="20"/>
        </w:rPr>
      </w:pPr>
      <w:r w:rsidRPr="006A6F02">
        <w:rPr>
          <w:rFonts w:ascii="Arial" w:hAnsi="Arial" w:cs="Arial"/>
          <w:sz w:val="20"/>
          <w:szCs w:val="20"/>
        </w:rPr>
        <w:t xml:space="preserve">If you don’t want to be in this study, you don’t have to </w:t>
      </w:r>
      <w:r w:rsidR="00BE38CC" w:rsidRPr="006A6F02">
        <w:rPr>
          <w:rFonts w:ascii="Arial" w:hAnsi="Arial" w:cs="Arial"/>
          <w:sz w:val="20"/>
          <w:szCs w:val="20"/>
        </w:rPr>
        <w:t>be</w:t>
      </w:r>
      <w:r w:rsidRPr="006A6F02">
        <w:rPr>
          <w:rFonts w:ascii="Arial" w:hAnsi="Arial" w:cs="Arial"/>
          <w:sz w:val="20"/>
          <w:szCs w:val="20"/>
        </w:rPr>
        <w:t>. Remember, being in this study is up to you and no one will be upset if you don’t want to or even if you change your mind later and want to stop.</w:t>
      </w:r>
    </w:p>
    <w:p w14:paraId="4AF6A681" w14:textId="77777777" w:rsidR="003456AC" w:rsidRPr="00075281" w:rsidRDefault="003456AC" w:rsidP="006A6F02">
      <w:pPr>
        <w:ind w:left="450"/>
        <w:jc w:val="both"/>
        <w:rPr>
          <w:rFonts w:ascii="Arial" w:hAnsi="Arial" w:cs="Arial"/>
          <w:sz w:val="20"/>
          <w:szCs w:val="20"/>
        </w:rPr>
      </w:pPr>
    </w:p>
    <w:p w14:paraId="735E7DC0" w14:textId="5B0C729E" w:rsidR="00E607C9" w:rsidRPr="006A6F02" w:rsidRDefault="003456AC" w:rsidP="006A6F02">
      <w:pPr>
        <w:pStyle w:val="ListParagraph"/>
        <w:numPr>
          <w:ilvl w:val="0"/>
          <w:numId w:val="3"/>
        </w:numPr>
        <w:ind w:left="450"/>
        <w:jc w:val="both"/>
        <w:rPr>
          <w:rFonts w:ascii="Arial" w:hAnsi="Arial" w:cs="Arial"/>
          <w:sz w:val="20"/>
          <w:szCs w:val="20"/>
        </w:rPr>
      </w:pPr>
      <w:r w:rsidRPr="006A6F02">
        <w:rPr>
          <w:rFonts w:ascii="Arial" w:hAnsi="Arial" w:cs="Arial"/>
          <w:sz w:val="20"/>
          <w:szCs w:val="20"/>
        </w:rPr>
        <w:t>You can ask any questions that you have about the study. If you have a question later that you didn’t think of now, you can call me</w:t>
      </w:r>
      <w:r w:rsidR="00E607C9" w:rsidRPr="006A6F02">
        <w:rPr>
          <w:rFonts w:ascii="Arial" w:hAnsi="Arial" w:cs="Arial"/>
          <w:sz w:val="20"/>
          <w:szCs w:val="20"/>
        </w:rPr>
        <w:t xml:space="preserve"> at</w:t>
      </w:r>
      <w:r w:rsidRPr="006A6F02">
        <w:rPr>
          <w:rFonts w:ascii="Arial" w:hAnsi="Arial" w:cs="Arial"/>
          <w:sz w:val="20"/>
          <w:szCs w:val="20"/>
        </w:rPr>
        <w:t xml:space="preserve"> [insert your telephone number] or ask me next time. </w:t>
      </w:r>
      <w:r w:rsidR="00437FE4" w:rsidRPr="006A6F02">
        <w:rPr>
          <w:rFonts w:ascii="Arial" w:hAnsi="Arial" w:cs="Arial"/>
          <w:sz w:val="20"/>
          <w:szCs w:val="20"/>
        </w:rPr>
        <w:t xml:space="preserve"> [I</w:t>
      </w:r>
      <w:r w:rsidRPr="006A6F02">
        <w:rPr>
          <w:rFonts w:ascii="Arial" w:hAnsi="Arial" w:cs="Arial"/>
          <w:sz w:val="20"/>
          <w:szCs w:val="20"/>
        </w:rPr>
        <w:t>f applicable</w:t>
      </w:r>
      <w:r w:rsidR="00442333" w:rsidRPr="006A6F02">
        <w:rPr>
          <w:rFonts w:ascii="Arial" w:hAnsi="Arial" w:cs="Arial"/>
          <w:sz w:val="20"/>
          <w:szCs w:val="20"/>
        </w:rPr>
        <w:t>:</w:t>
      </w:r>
      <w:r w:rsidR="00437FE4" w:rsidRPr="006A6F02">
        <w:rPr>
          <w:rFonts w:ascii="Arial" w:hAnsi="Arial" w:cs="Arial"/>
          <w:sz w:val="20"/>
          <w:szCs w:val="20"/>
        </w:rPr>
        <w:t xml:space="preserve"> </w:t>
      </w:r>
      <w:r w:rsidRPr="006A6F02">
        <w:rPr>
          <w:rFonts w:ascii="Arial" w:hAnsi="Arial" w:cs="Arial"/>
          <w:sz w:val="20"/>
          <w:szCs w:val="20"/>
        </w:rPr>
        <w:t>You may call me at any time to ask questions</w:t>
      </w:r>
      <w:r w:rsidR="00437FE4" w:rsidRPr="006A6F02">
        <w:rPr>
          <w:rFonts w:ascii="Arial" w:hAnsi="Arial" w:cs="Arial"/>
          <w:sz w:val="20"/>
          <w:szCs w:val="20"/>
        </w:rPr>
        <w:t>.</w:t>
      </w:r>
      <w:r w:rsidR="00442333" w:rsidRPr="006A6F02">
        <w:rPr>
          <w:rFonts w:ascii="Arial" w:hAnsi="Arial" w:cs="Arial"/>
          <w:sz w:val="20"/>
          <w:szCs w:val="20"/>
        </w:rPr>
        <w:t>]</w:t>
      </w:r>
      <w:r w:rsidR="00D24966" w:rsidRPr="006A6F02">
        <w:rPr>
          <w:rFonts w:ascii="Arial" w:hAnsi="Arial" w:cs="Arial"/>
          <w:sz w:val="20"/>
          <w:szCs w:val="20"/>
        </w:rPr>
        <w:t xml:space="preserve">  </w:t>
      </w:r>
      <w:r w:rsidR="00E607C9" w:rsidRPr="006A6F02">
        <w:rPr>
          <w:rFonts w:ascii="Arial" w:hAnsi="Arial" w:cs="Arial"/>
          <w:sz w:val="20"/>
          <w:szCs w:val="20"/>
        </w:rPr>
        <w:t>If I have not answered your questions or you do not feel comfortable talking to me</w:t>
      </w:r>
      <w:r w:rsidR="00437FE4" w:rsidRPr="006A6F02">
        <w:rPr>
          <w:rFonts w:ascii="Arial" w:hAnsi="Arial" w:cs="Arial"/>
          <w:sz w:val="20"/>
          <w:szCs w:val="20"/>
        </w:rPr>
        <w:t xml:space="preserve"> about your question, you or your parent can call the</w:t>
      </w:r>
      <w:r w:rsidR="00E607C9" w:rsidRPr="006A6F02">
        <w:rPr>
          <w:rFonts w:ascii="Arial" w:hAnsi="Arial" w:cs="Arial"/>
          <w:sz w:val="20"/>
          <w:szCs w:val="20"/>
        </w:rPr>
        <w:t xml:space="preserve"> </w:t>
      </w:r>
      <w:r w:rsidR="00E607C9" w:rsidRPr="006A6F02">
        <w:rPr>
          <w:rFonts w:ascii="Arial" w:hAnsi="Arial" w:cs="Arial"/>
          <w:bCs/>
          <w:sz w:val="20"/>
          <w:szCs w:val="20"/>
        </w:rPr>
        <w:t xml:space="preserve">UNLV Office </w:t>
      </w:r>
      <w:r w:rsidR="00C32B8C" w:rsidRPr="006A6F02">
        <w:rPr>
          <w:rFonts w:ascii="Arial" w:hAnsi="Arial" w:cs="Arial"/>
          <w:bCs/>
          <w:sz w:val="20"/>
          <w:szCs w:val="20"/>
        </w:rPr>
        <w:t>of Research Integrity – Human Subjects</w:t>
      </w:r>
      <w:r w:rsidR="00E607C9" w:rsidRPr="006A6F02">
        <w:rPr>
          <w:rFonts w:ascii="Arial" w:hAnsi="Arial" w:cs="Arial"/>
          <w:bCs/>
          <w:sz w:val="20"/>
          <w:szCs w:val="20"/>
        </w:rPr>
        <w:t xml:space="preserve"> at 702-895-</w:t>
      </w:r>
      <w:r w:rsidR="00DA2F11">
        <w:rPr>
          <w:rFonts w:ascii="Arial" w:hAnsi="Arial" w:cs="Arial"/>
          <w:bCs/>
          <w:sz w:val="20"/>
          <w:szCs w:val="20"/>
        </w:rPr>
        <w:t>2794</w:t>
      </w:r>
      <w:r w:rsidR="00437FE4" w:rsidRPr="006A6F02">
        <w:rPr>
          <w:rFonts w:ascii="Arial" w:hAnsi="Arial" w:cs="Arial"/>
          <w:bCs/>
          <w:sz w:val="20"/>
          <w:szCs w:val="20"/>
        </w:rPr>
        <w:t>.</w:t>
      </w:r>
    </w:p>
    <w:p w14:paraId="0B0B1541" w14:textId="6527C5F3" w:rsidR="003456AC" w:rsidRPr="00075281" w:rsidRDefault="003456AC" w:rsidP="006A6F02">
      <w:pPr>
        <w:ind w:left="450"/>
        <w:jc w:val="both"/>
        <w:rPr>
          <w:rFonts w:ascii="Arial" w:hAnsi="Arial" w:cs="Arial"/>
          <w:sz w:val="20"/>
          <w:szCs w:val="20"/>
        </w:rPr>
      </w:pPr>
    </w:p>
    <w:p w14:paraId="0FDD890A" w14:textId="60C84DBD" w:rsidR="006A6F02" w:rsidRPr="009B7A48" w:rsidRDefault="003456AC" w:rsidP="003456AC">
      <w:pPr>
        <w:pStyle w:val="ListParagraph"/>
        <w:numPr>
          <w:ilvl w:val="0"/>
          <w:numId w:val="3"/>
        </w:numPr>
        <w:tabs>
          <w:tab w:val="left" w:pos="360"/>
          <w:tab w:val="left" w:pos="720"/>
          <w:tab w:val="left" w:pos="1080"/>
          <w:tab w:val="left" w:pos="1440"/>
          <w:tab w:val="left" w:pos="1800"/>
          <w:tab w:val="left" w:pos="2160"/>
          <w:tab w:val="left" w:pos="2520"/>
        </w:tabs>
        <w:ind w:left="450"/>
        <w:jc w:val="both"/>
        <w:rPr>
          <w:rFonts w:ascii="Arial" w:hAnsi="Arial" w:cs="Arial"/>
          <w:sz w:val="16"/>
          <w:szCs w:val="16"/>
          <w:u w:val="single"/>
        </w:rPr>
      </w:pPr>
      <w:r w:rsidRPr="009B7A48">
        <w:rPr>
          <w:rFonts w:ascii="Arial" w:hAnsi="Arial" w:cs="Arial"/>
          <w:sz w:val="20"/>
          <w:szCs w:val="20"/>
        </w:rPr>
        <w:t>Signing your name at the bottom means that you agree to be in this study. You and your parents will be given</w:t>
      </w:r>
      <w:r w:rsidR="003830D4">
        <w:rPr>
          <w:rFonts w:ascii="Arial" w:hAnsi="Arial" w:cs="Arial"/>
          <w:sz w:val="20"/>
          <w:szCs w:val="20"/>
        </w:rPr>
        <w:t xml:space="preserve"> </w:t>
      </w:r>
      <w:r w:rsidRPr="009B7A48">
        <w:rPr>
          <w:rFonts w:ascii="Arial" w:hAnsi="Arial" w:cs="Arial"/>
          <w:sz w:val="20"/>
          <w:szCs w:val="20"/>
        </w:rPr>
        <w:t>a copy of this form after you have signed it.</w:t>
      </w:r>
      <w:bookmarkStart w:id="0" w:name="_GoBack"/>
      <w:bookmarkEnd w:id="0"/>
    </w:p>
    <w:p w14:paraId="42078019" w14:textId="2F3597BD" w:rsidR="003456AC" w:rsidRPr="006A6F02" w:rsidRDefault="003456AC" w:rsidP="009B7A48">
      <w:pPr>
        <w:tabs>
          <w:tab w:val="right" w:leader="underscore" w:pos="9810"/>
        </w:tabs>
        <w:spacing w:before="600"/>
        <w:ind w:left="446"/>
        <w:rPr>
          <w:rFonts w:ascii="Arial" w:hAnsi="Arial" w:cs="Arial"/>
          <w:sz w:val="16"/>
          <w:szCs w:val="16"/>
        </w:rPr>
      </w:pPr>
      <w:bookmarkStart w:id="1" w:name="OLE_LINK7"/>
      <w:bookmarkStart w:id="2" w:name="OLE_LINK8"/>
      <w:r w:rsidRPr="006A6F02">
        <w:rPr>
          <w:rFonts w:ascii="Arial" w:hAnsi="Arial" w:cs="Arial"/>
          <w:sz w:val="16"/>
          <w:szCs w:val="16"/>
        </w:rPr>
        <w:tab/>
      </w:r>
      <w:bookmarkEnd w:id="1"/>
      <w:bookmarkEnd w:id="2"/>
    </w:p>
    <w:p w14:paraId="4725C1B8" w14:textId="0EB25C17" w:rsidR="006A6F02" w:rsidRDefault="003456AC" w:rsidP="009B7A48">
      <w:pPr>
        <w:tabs>
          <w:tab w:val="left" w:pos="5760"/>
        </w:tabs>
        <w:ind w:left="450"/>
        <w:rPr>
          <w:rFonts w:ascii="Arial" w:hAnsi="Arial" w:cs="Arial"/>
          <w:sz w:val="16"/>
          <w:szCs w:val="16"/>
          <w:u w:val="single"/>
        </w:rPr>
      </w:pPr>
      <w:r w:rsidRPr="006A6F02">
        <w:rPr>
          <w:rFonts w:ascii="Arial" w:hAnsi="Arial" w:cs="Arial"/>
          <w:sz w:val="21"/>
          <w:szCs w:val="21"/>
        </w:rPr>
        <w:t>Print your name</w:t>
      </w:r>
      <w:r w:rsidR="009B7A48">
        <w:rPr>
          <w:rFonts w:ascii="Arial" w:hAnsi="Arial" w:cs="Arial"/>
          <w:sz w:val="21"/>
          <w:szCs w:val="21"/>
        </w:rPr>
        <w:tab/>
      </w:r>
      <w:r w:rsidRPr="006A6F02">
        <w:rPr>
          <w:rFonts w:ascii="Arial" w:hAnsi="Arial" w:cs="Arial"/>
          <w:sz w:val="21"/>
          <w:szCs w:val="21"/>
        </w:rPr>
        <w:t>Date</w:t>
      </w:r>
    </w:p>
    <w:p w14:paraId="7D120111" w14:textId="36FE3AC9" w:rsidR="003456AC" w:rsidRPr="006A6F02" w:rsidRDefault="003456AC" w:rsidP="009B7A48">
      <w:pPr>
        <w:tabs>
          <w:tab w:val="right" w:leader="underscore" w:pos="9810"/>
        </w:tabs>
        <w:spacing w:before="480"/>
        <w:ind w:left="446"/>
        <w:rPr>
          <w:rFonts w:ascii="Arial" w:hAnsi="Arial" w:cs="Arial"/>
          <w:sz w:val="16"/>
          <w:szCs w:val="16"/>
        </w:rPr>
      </w:pPr>
      <w:r w:rsidRPr="006A6F02">
        <w:rPr>
          <w:rFonts w:ascii="Arial" w:hAnsi="Arial" w:cs="Arial"/>
          <w:sz w:val="16"/>
          <w:szCs w:val="16"/>
        </w:rPr>
        <w:tab/>
      </w:r>
    </w:p>
    <w:p w14:paraId="36BFEBC7" w14:textId="77777777" w:rsidR="003456AC" w:rsidRPr="006A6F02" w:rsidRDefault="003456AC" w:rsidP="009B7A48">
      <w:pPr>
        <w:ind w:left="446"/>
        <w:rPr>
          <w:rFonts w:ascii="Arial" w:hAnsi="Arial" w:cs="Arial"/>
          <w:sz w:val="21"/>
          <w:szCs w:val="21"/>
        </w:rPr>
      </w:pPr>
      <w:r w:rsidRPr="006A6F02">
        <w:rPr>
          <w:rFonts w:ascii="Arial" w:hAnsi="Arial" w:cs="Arial"/>
          <w:sz w:val="21"/>
          <w:szCs w:val="21"/>
        </w:rPr>
        <w:t>Sign your name</w:t>
      </w:r>
    </w:p>
    <w:sectPr w:rsidR="003456AC" w:rsidRPr="006A6F02" w:rsidSect="006A6F02">
      <w:headerReference w:type="default" r:id="rId7"/>
      <w:footerReference w:type="default" r:id="rId8"/>
      <w:pgSz w:w="12240" w:h="15840"/>
      <w:pgMar w:top="1152"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2D270" w14:textId="77777777" w:rsidR="00FC0A57" w:rsidRDefault="00FC0A57" w:rsidP="003830D4">
      <w:r>
        <w:separator/>
      </w:r>
    </w:p>
  </w:endnote>
  <w:endnote w:type="continuationSeparator" w:id="0">
    <w:p w14:paraId="40D18E8D" w14:textId="77777777" w:rsidR="00FC0A57" w:rsidRDefault="00FC0A57" w:rsidP="00383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541670046"/>
      <w:docPartObj>
        <w:docPartGallery w:val="Page Numbers (Bottom of Page)"/>
        <w:docPartUnique/>
      </w:docPartObj>
    </w:sdtPr>
    <w:sdtEndPr/>
    <w:sdtContent>
      <w:sdt>
        <w:sdtPr>
          <w:rPr>
            <w:rFonts w:ascii="Arial" w:hAnsi="Arial" w:cs="Arial"/>
            <w:sz w:val="20"/>
            <w:szCs w:val="20"/>
          </w:rPr>
          <w:id w:val="1728636285"/>
          <w:docPartObj>
            <w:docPartGallery w:val="Page Numbers (Top of Page)"/>
            <w:docPartUnique/>
          </w:docPartObj>
        </w:sdtPr>
        <w:sdtEndPr/>
        <w:sdtContent>
          <w:p w14:paraId="2E48F408" w14:textId="4197992B" w:rsidR="003830D4" w:rsidRPr="003830D4" w:rsidRDefault="003830D4">
            <w:pPr>
              <w:pStyle w:val="Footer"/>
              <w:jc w:val="center"/>
              <w:rPr>
                <w:rFonts w:ascii="Arial" w:hAnsi="Arial" w:cs="Arial"/>
                <w:sz w:val="20"/>
                <w:szCs w:val="20"/>
              </w:rPr>
            </w:pPr>
            <w:r w:rsidRPr="003830D4">
              <w:rPr>
                <w:rFonts w:ascii="Arial" w:hAnsi="Arial" w:cs="Arial"/>
                <w:sz w:val="20"/>
                <w:szCs w:val="20"/>
              </w:rPr>
              <w:t xml:space="preserve">Page </w:t>
            </w:r>
            <w:r w:rsidRPr="003830D4">
              <w:rPr>
                <w:rFonts w:ascii="Arial" w:hAnsi="Arial" w:cs="Arial"/>
                <w:b/>
                <w:bCs/>
                <w:sz w:val="20"/>
                <w:szCs w:val="20"/>
              </w:rPr>
              <w:fldChar w:fldCharType="begin"/>
            </w:r>
            <w:r w:rsidRPr="003830D4">
              <w:rPr>
                <w:rFonts w:ascii="Arial" w:hAnsi="Arial" w:cs="Arial"/>
                <w:b/>
                <w:bCs/>
                <w:sz w:val="20"/>
                <w:szCs w:val="20"/>
              </w:rPr>
              <w:instrText xml:space="preserve"> PAGE </w:instrText>
            </w:r>
            <w:r w:rsidRPr="003830D4">
              <w:rPr>
                <w:rFonts w:ascii="Arial" w:hAnsi="Arial" w:cs="Arial"/>
                <w:b/>
                <w:bCs/>
                <w:sz w:val="20"/>
                <w:szCs w:val="20"/>
              </w:rPr>
              <w:fldChar w:fldCharType="separate"/>
            </w:r>
            <w:r w:rsidRPr="003830D4">
              <w:rPr>
                <w:rFonts w:ascii="Arial" w:hAnsi="Arial" w:cs="Arial"/>
                <w:b/>
                <w:bCs/>
                <w:noProof/>
                <w:sz w:val="20"/>
                <w:szCs w:val="20"/>
              </w:rPr>
              <w:t>2</w:t>
            </w:r>
            <w:r w:rsidRPr="003830D4">
              <w:rPr>
                <w:rFonts w:ascii="Arial" w:hAnsi="Arial" w:cs="Arial"/>
                <w:b/>
                <w:bCs/>
                <w:sz w:val="20"/>
                <w:szCs w:val="20"/>
              </w:rPr>
              <w:fldChar w:fldCharType="end"/>
            </w:r>
            <w:r w:rsidRPr="003830D4">
              <w:rPr>
                <w:rFonts w:ascii="Arial" w:hAnsi="Arial" w:cs="Arial"/>
                <w:sz w:val="20"/>
                <w:szCs w:val="20"/>
              </w:rPr>
              <w:t xml:space="preserve"> of </w:t>
            </w:r>
            <w:r w:rsidRPr="003830D4">
              <w:rPr>
                <w:rFonts w:ascii="Arial" w:hAnsi="Arial" w:cs="Arial"/>
                <w:b/>
                <w:bCs/>
                <w:sz w:val="20"/>
                <w:szCs w:val="20"/>
              </w:rPr>
              <w:fldChar w:fldCharType="begin"/>
            </w:r>
            <w:r w:rsidRPr="003830D4">
              <w:rPr>
                <w:rFonts w:ascii="Arial" w:hAnsi="Arial" w:cs="Arial"/>
                <w:b/>
                <w:bCs/>
                <w:sz w:val="20"/>
                <w:szCs w:val="20"/>
              </w:rPr>
              <w:instrText xml:space="preserve"> NUMPAGES  </w:instrText>
            </w:r>
            <w:r w:rsidRPr="003830D4">
              <w:rPr>
                <w:rFonts w:ascii="Arial" w:hAnsi="Arial" w:cs="Arial"/>
                <w:b/>
                <w:bCs/>
                <w:sz w:val="20"/>
                <w:szCs w:val="20"/>
              </w:rPr>
              <w:fldChar w:fldCharType="separate"/>
            </w:r>
            <w:r w:rsidRPr="003830D4">
              <w:rPr>
                <w:rFonts w:ascii="Arial" w:hAnsi="Arial" w:cs="Arial"/>
                <w:b/>
                <w:bCs/>
                <w:noProof/>
                <w:sz w:val="20"/>
                <w:szCs w:val="20"/>
              </w:rPr>
              <w:t>2</w:t>
            </w:r>
            <w:r w:rsidRPr="003830D4">
              <w:rPr>
                <w:rFonts w:ascii="Arial" w:hAnsi="Arial" w:cs="Arial"/>
                <w:b/>
                <w:bCs/>
                <w:sz w:val="20"/>
                <w:szCs w:val="20"/>
              </w:rPr>
              <w:fldChar w:fldCharType="end"/>
            </w:r>
          </w:p>
        </w:sdtContent>
      </w:sdt>
    </w:sdtContent>
  </w:sdt>
  <w:p w14:paraId="3B59E53F" w14:textId="77777777" w:rsidR="003830D4" w:rsidRDefault="00383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8B5B8" w14:textId="77777777" w:rsidR="00FC0A57" w:rsidRDefault="00FC0A57" w:rsidP="003830D4">
      <w:r>
        <w:separator/>
      </w:r>
    </w:p>
  </w:footnote>
  <w:footnote w:type="continuationSeparator" w:id="0">
    <w:p w14:paraId="6A3454C8" w14:textId="77777777" w:rsidR="00FC0A57" w:rsidRDefault="00FC0A57" w:rsidP="00383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AC36" w14:textId="3C1A881F" w:rsidR="003830D4" w:rsidRDefault="003830D4" w:rsidP="003830D4">
    <w:pPr>
      <w:pStyle w:val="Header"/>
      <w:jc w:val="center"/>
    </w:pPr>
    <w:r>
      <w:rPr>
        <w:rFonts w:ascii="Arial" w:hAnsi="Arial" w:cs="Arial"/>
        <w:b/>
        <w:noProof/>
        <w:color w:val="0000FF"/>
        <w:sz w:val="28"/>
        <w:szCs w:val="28"/>
        <w:highlight w:val="yellow"/>
      </w:rPr>
      <w:drawing>
        <wp:inline distT="0" distB="0" distL="0" distR="0" wp14:anchorId="60E4E886" wp14:editId="48B93FA9">
          <wp:extent cx="1883884" cy="552307"/>
          <wp:effectExtent l="0" t="0" r="0" b="0"/>
          <wp:docPr id="1" name="Picture 1" descr="UNLV"/>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UNLV"/>
                  <pic:cNvPicPr>
                    <a:picLocks/>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3884" cy="55230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26DE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7DE08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A248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C8E0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6C6D3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2B9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F0D9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432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081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C211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771FF6"/>
    <w:multiLevelType w:val="hybridMultilevel"/>
    <w:tmpl w:val="B0C4F5A0"/>
    <w:lvl w:ilvl="0" w:tplc="B98A8F1E">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D3B42"/>
    <w:multiLevelType w:val="hybridMultilevel"/>
    <w:tmpl w:val="112E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684A81"/>
    <w:multiLevelType w:val="hybridMultilevel"/>
    <w:tmpl w:val="AE8CE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AzsQQyLIxNTZV0lIJTi4sz8/NACgxrAXzZ6ScsAAAA"/>
  </w:docVars>
  <w:rsids>
    <w:rsidRoot w:val="00276E06"/>
    <w:rsid w:val="00013A14"/>
    <w:rsid w:val="0002220F"/>
    <w:rsid w:val="00031282"/>
    <w:rsid w:val="00055FB4"/>
    <w:rsid w:val="00056D53"/>
    <w:rsid w:val="0006036D"/>
    <w:rsid w:val="00075281"/>
    <w:rsid w:val="00084F0E"/>
    <w:rsid w:val="0009419E"/>
    <w:rsid w:val="0009773B"/>
    <w:rsid w:val="000B0CE7"/>
    <w:rsid w:val="000B29CE"/>
    <w:rsid w:val="000B3088"/>
    <w:rsid w:val="000F58D4"/>
    <w:rsid w:val="00100B42"/>
    <w:rsid w:val="00100F6E"/>
    <w:rsid w:val="00107F26"/>
    <w:rsid w:val="0011207D"/>
    <w:rsid w:val="00121620"/>
    <w:rsid w:val="00137316"/>
    <w:rsid w:val="00163F48"/>
    <w:rsid w:val="00166304"/>
    <w:rsid w:val="001C42BB"/>
    <w:rsid w:val="001D4514"/>
    <w:rsid w:val="001D647F"/>
    <w:rsid w:val="001F4E23"/>
    <w:rsid w:val="001F6633"/>
    <w:rsid w:val="00201041"/>
    <w:rsid w:val="00225B36"/>
    <w:rsid w:val="00230D52"/>
    <w:rsid w:val="002340CC"/>
    <w:rsid w:val="00236274"/>
    <w:rsid w:val="00251594"/>
    <w:rsid w:val="00270E77"/>
    <w:rsid w:val="00276E06"/>
    <w:rsid w:val="002972D7"/>
    <w:rsid w:val="002B1C41"/>
    <w:rsid w:val="002B38A0"/>
    <w:rsid w:val="002C27AD"/>
    <w:rsid w:val="002E3B62"/>
    <w:rsid w:val="002E74CE"/>
    <w:rsid w:val="00304182"/>
    <w:rsid w:val="003073AF"/>
    <w:rsid w:val="00313A9C"/>
    <w:rsid w:val="00324143"/>
    <w:rsid w:val="0032557E"/>
    <w:rsid w:val="003456AC"/>
    <w:rsid w:val="00355CB7"/>
    <w:rsid w:val="00362EAB"/>
    <w:rsid w:val="00370A2A"/>
    <w:rsid w:val="003727E9"/>
    <w:rsid w:val="003801B2"/>
    <w:rsid w:val="00381B26"/>
    <w:rsid w:val="003830D4"/>
    <w:rsid w:val="003979AE"/>
    <w:rsid w:val="003A007C"/>
    <w:rsid w:val="003B1364"/>
    <w:rsid w:val="003C644F"/>
    <w:rsid w:val="003F3B3C"/>
    <w:rsid w:val="003F5121"/>
    <w:rsid w:val="004063E2"/>
    <w:rsid w:val="00426A82"/>
    <w:rsid w:val="00430571"/>
    <w:rsid w:val="00431DE9"/>
    <w:rsid w:val="004374BA"/>
    <w:rsid w:val="00437FE4"/>
    <w:rsid w:val="00442333"/>
    <w:rsid w:val="00442833"/>
    <w:rsid w:val="00444BA8"/>
    <w:rsid w:val="00453C73"/>
    <w:rsid w:val="00455586"/>
    <w:rsid w:val="00460EDA"/>
    <w:rsid w:val="004701FB"/>
    <w:rsid w:val="00474A03"/>
    <w:rsid w:val="004767A4"/>
    <w:rsid w:val="00476BDD"/>
    <w:rsid w:val="00487590"/>
    <w:rsid w:val="00497364"/>
    <w:rsid w:val="004B63AF"/>
    <w:rsid w:val="004C3159"/>
    <w:rsid w:val="004F4560"/>
    <w:rsid w:val="005055FC"/>
    <w:rsid w:val="005061A9"/>
    <w:rsid w:val="00515A6D"/>
    <w:rsid w:val="005203ED"/>
    <w:rsid w:val="00541A32"/>
    <w:rsid w:val="005454C9"/>
    <w:rsid w:val="00552D3C"/>
    <w:rsid w:val="00560345"/>
    <w:rsid w:val="0057153A"/>
    <w:rsid w:val="00571A6E"/>
    <w:rsid w:val="00583544"/>
    <w:rsid w:val="00587BE6"/>
    <w:rsid w:val="005907FB"/>
    <w:rsid w:val="00593421"/>
    <w:rsid w:val="00597988"/>
    <w:rsid w:val="005D7545"/>
    <w:rsid w:val="005E03AB"/>
    <w:rsid w:val="005F09DE"/>
    <w:rsid w:val="006104E9"/>
    <w:rsid w:val="00612845"/>
    <w:rsid w:val="00631620"/>
    <w:rsid w:val="006334C6"/>
    <w:rsid w:val="0065071C"/>
    <w:rsid w:val="00652893"/>
    <w:rsid w:val="00665459"/>
    <w:rsid w:val="00673E85"/>
    <w:rsid w:val="006846A4"/>
    <w:rsid w:val="006A0855"/>
    <w:rsid w:val="006A3023"/>
    <w:rsid w:val="006A5950"/>
    <w:rsid w:val="006A6F02"/>
    <w:rsid w:val="006E478E"/>
    <w:rsid w:val="006F3D64"/>
    <w:rsid w:val="0070217A"/>
    <w:rsid w:val="00723F9F"/>
    <w:rsid w:val="00741025"/>
    <w:rsid w:val="00750DEB"/>
    <w:rsid w:val="00753639"/>
    <w:rsid w:val="00754716"/>
    <w:rsid w:val="007554F4"/>
    <w:rsid w:val="00760CF6"/>
    <w:rsid w:val="0077006F"/>
    <w:rsid w:val="007A5337"/>
    <w:rsid w:val="007A5E3A"/>
    <w:rsid w:val="007B69AE"/>
    <w:rsid w:val="007C1CD5"/>
    <w:rsid w:val="007C2D57"/>
    <w:rsid w:val="007E1486"/>
    <w:rsid w:val="007F18C1"/>
    <w:rsid w:val="007F3928"/>
    <w:rsid w:val="00801B24"/>
    <w:rsid w:val="008035B9"/>
    <w:rsid w:val="00804DFA"/>
    <w:rsid w:val="00806CC1"/>
    <w:rsid w:val="00832A95"/>
    <w:rsid w:val="00862EFD"/>
    <w:rsid w:val="00863BB3"/>
    <w:rsid w:val="00871322"/>
    <w:rsid w:val="0087449D"/>
    <w:rsid w:val="00890E71"/>
    <w:rsid w:val="008916D7"/>
    <w:rsid w:val="008B1E5D"/>
    <w:rsid w:val="008C5C35"/>
    <w:rsid w:val="008D611E"/>
    <w:rsid w:val="008D6AA4"/>
    <w:rsid w:val="008D6F73"/>
    <w:rsid w:val="008E62A0"/>
    <w:rsid w:val="008F7696"/>
    <w:rsid w:val="009037B3"/>
    <w:rsid w:val="009047E8"/>
    <w:rsid w:val="00923B0D"/>
    <w:rsid w:val="009312E3"/>
    <w:rsid w:val="009315A2"/>
    <w:rsid w:val="00940C11"/>
    <w:rsid w:val="009479F3"/>
    <w:rsid w:val="00947F4D"/>
    <w:rsid w:val="009A0510"/>
    <w:rsid w:val="009A6EAA"/>
    <w:rsid w:val="009B63C6"/>
    <w:rsid w:val="009B7A48"/>
    <w:rsid w:val="009E06D0"/>
    <w:rsid w:val="009F370A"/>
    <w:rsid w:val="009F4550"/>
    <w:rsid w:val="00A07DA1"/>
    <w:rsid w:val="00A2198A"/>
    <w:rsid w:val="00A245CC"/>
    <w:rsid w:val="00A24AEF"/>
    <w:rsid w:val="00A41D3B"/>
    <w:rsid w:val="00A611CB"/>
    <w:rsid w:val="00A835BD"/>
    <w:rsid w:val="00AA78CB"/>
    <w:rsid w:val="00AB056A"/>
    <w:rsid w:val="00AB41C6"/>
    <w:rsid w:val="00AC7E59"/>
    <w:rsid w:val="00AD2F58"/>
    <w:rsid w:val="00AF3AFF"/>
    <w:rsid w:val="00B03E16"/>
    <w:rsid w:val="00B209E0"/>
    <w:rsid w:val="00B25E78"/>
    <w:rsid w:val="00B26D7D"/>
    <w:rsid w:val="00B377F6"/>
    <w:rsid w:val="00B44187"/>
    <w:rsid w:val="00B453E1"/>
    <w:rsid w:val="00B53036"/>
    <w:rsid w:val="00B65DAE"/>
    <w:rsid w:val="00B91901"/>
    <w:rsid w:val="00BA3E3B"/>
    <w:rsid w:val="00BA7E8F"/>
    <w:rsid w:val="00BB4A2E"/>
    <w:rsid w:val="00BC36F6"/>
    <w:rsid w:val="00BC3D3C"/>
    <w:rsid w:val="00BC4BE1"/>
    <w:rsid w:val="00BD05EB"/>
    <w:rsid w:val="00BE38CC"/>
    <w:rsid w:val="00C04506"/>
    <w:rsid w:val="00C04F51"/>
    <w:rsid w:val="00C10693"/>
    <w:rsid w:val="00C15E43"/>
    <w:rsid w:val="00C248EF"/>
    <w:rsid w:val="00C32B8C"/>
    <w:rsid w:val="00C33CEE"/>
    <w:rsid w:val="00C5101C"/>
    <w:rsid w:val="00C531A3"/>
    <w:rsid w:val="00C54D69"/>
    <w:rsid w:val="00C61C69"/>
    <w:rsid w:val="00CA2404"/>
    <w:rsid w:val="00CB1E0C"/>
    <w:rsid w:val="00CB6FCC"/>
    <w:rsid w:val="00CC3AAF"/>
    <w:rsid w:val="00CD5635"/>
    <w:rsid w:val="00D1684A"/>
    <w:rsid w:val="00D24966"/>
    <w:rsid w:val="00D85C05"/>
    <w:rsid w:val="00D9550A"/>
    <w:rsid w:val="00D962FB"/>
    <w:rsid w:val="00DA2F11"/>
    <w:rsid w:val="00DB11E0"/>
    <w:rsid w:val="00DE734E"/>
    <w:rsid w:val="00DF27A9"/>
    <w:rsid w:val="00E04703"/>
    <w:rsid w:val="00E31481"/>
    <w:rsid w:val="00E45A0A"/>
    <w:rsid w:val="00E5048B"/>
    <w:rsid w:val="00E607C9"/>
    <w:rsid w:val="00E637C1"/>
    <w:rsid w:val="00E93DFC"/>
    <w:rsid w:val="00EA1BF4"/>
    <w:rsid w:val="00ED4042"/>
    <w:rsid w:val="00EE0360"/>
    <w:rsid w:val="00EF066C"/>
    <w:rsid w:val="00F0240D"/>
    <w:rsid w:val="00F02F97"/>
    <w:rsid w:val="00F07CE3"/>
    <w:rsid w:val="00F313AD"/>
    <w:rsid w:val="00F375E4"/>
    <w:rsid w:val="00F468E2"/>
    <w:rsid w:val="00F61EE3"/>
    <w:rsid w:val="00F64422"/>
    <w:rsid w:val="00F75011"/>
    <w:rsid w:val="00F80457"/>
    <w:rsid w:val="00FC0A57"/>
    <w:rsid w:val="00FD4CD5"/>
    <w:rsid w:val="00FE2B3D"/>
    <w:rsid w:val="00FF0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4FD65D"/>
  <w15:chartTrackingRefBased/>
  <w15:docId w15:val="{E32CAE1D-3EBF-2943-B0CB-70859F3B8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6A6F02"/>
    <w:pPr>
      <w:jc w:val="center"/>
      <w:outlineLvl w:val="0"/>
    </w:pPr>
    <w:rPr>
      <w:rFonts w:ascii="Arial" w:hAnsi="Arial" w:cs="Arial"/>
      <w:b/>
      <w:sz w:val="20"/>
      <w:szCs w:val="20"/>
    </w:rPr>
  </w:style>
  <w:style w:type="paragraph" w:styleId="Heading2">
    <w:name w:val="heading 2"/>
    <w:basedOn w:val="Normal"/>
    <w:next w:val="Normal"/>
    <w:link w:val="Heading2Char"/>
    <w:uiPriority w:val="9"/>
    <w:unhideWhenUsed/>
    <w:qFormat/>
    <w:rsid w:val="006A6F02"/>
    <w:pPr>
      <w:jc w:val="center"/>
      <w:outlineLvl w:val="1"/>
    </w:pPr>
    <w:rPr>
      <w:rFonts w:ascii="Arial" w:hAnsi="Arial" w:cs="Arial"/>
      <w:b/>
      <w:bCs/>
      <w:sz w:val="30"/>
      <w:szCs w:val="30"/>
    </w:rPr>
  </w:style>
  <w:style w:type="paragraph" w:styleId="Heading3">
    <w:name w:val="heading 3"/>
    <w:basedOn w:val="Normal"/>
    <w:next w:val="Normal"/>
    <w:link w:val="Heading3Char"/>
    <w:qFormat/>
    <w:rsid w:val="00A2198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A2198A"/>
    <w:rPr>
      <w:rFonts w:ascii="Arial" w:hAnsi="Arial" w:cs="Arial"/>
      <w:b/>
      <w:bCs/>
      <w:sz w:val="26"/>
      <w:szCs w:val="26"/>
    </w:rPr>
  </w:style>
  <w:style w:type="paragraph" w:styleId="ListParagraph">
    <w:name w:val="List Paragraph"/>
    <w:basedOn w:val="Normal"/>
    <w:uiPriority w:val="34"/>
    <w:qFormat/>
    <w:rsid w:val="006A6F02"/>
    <w:pPr>
      <w:ind w:left="720"/>
      <w:contextualSpacing/>
    </w:pPr>
  </w:style>
  <w:style w:type="character" w:customStyle="1" w:styleId="Heading1Char">
    <w:name w:val="Heading 1 Char"/>
    <w:basedOn w:val="DefaultParagraphFont"/>
    <w:link w:val="Heading1"/>
    <w:uiPriority w:val="9"/>
    <w:rsid w:val="006A6F02"/>
    <w:rPr>
      <w:rFonts w:ascii="Arial" w:hAnsi="Arial" w:cs="Arial"/>
      <w:b/>
    </w:rPr>
  </w:style>
  <w:style w:type="character" w:customStyle="1" w:styleId="Heading2Char">
    <w:name w:val="Heading 2 Char"/>
    <w:basedOn w:val="DefaultParagraphFont"/>
    <w:link w:val="Heading2"/>
    <w:uiPriority w:val="9"/>
    <w:rsid w:val="006A6F02"/>
    <w:rPr>
      <w:rFonts w:ascii="Arial" w:hAnsi="Arial" w:cs="Arial"/>
      <w:b/>
      <w:bCs/>
      <w:sz w:val="30"/>
      <w:szCs w:val="30"/>
    </w:rPr>
  </w:style>
  <w:style w:type="paragraph" w:styleId="Quote">
    <w:name w:val="Quote"/>
    <w:basedOn w:val="Subtitle"/>
    <w:next w:val="Normal"/>
    <w:link w:val="QuoteChar"/>
    <w:uiPriority w:val="29"/>
    <w:qFormat/>
    <w:rsid w:val="00362EAB"/>
    <w:pPr>
      <w:numPr>
        <w:ilvl w:val="0"/>
      </w:numPr>
      <w:tabs>
        <w:tab w:val="center" w:pos="4320"/>
        <w:tab w:val="right" w:pos="8640"/>
      </w:tabs>
      <w:spacing w:after="120" w:line="360" w:lineRule="auto"/>
      <w:outlineLvl w:val="2"/>
    </w:pPr>
    <w:rPr>
      <w:rFonts w:ascii="Times New Roman" w:eastAsia="Times New Roman" w:hAnsi="Times New Roman" w:cs="Times New Roman"/>
      <w:b/>
      <w:i/>
      <w:iCs/>
      <w:caps/>
      <w:color w:val="FF0000"/>
      <w:spacing w:val="0"/>
      <w:sz w:val="20"/>
      <w:szCs w:val="20"/>
    </w:rPr>
  </w:style>
  <w:style w:type="character" w:customStyle="1" w:styleId="QuoteChar">
    <w:name w:val="Quote Char"/>
    <w:basedOn w:val="DefaultParagraphFont"/>
    <w:link w:val="Quote"/>
    <w:uiPriority w:val="29"/>
    <w:rsid w:val="00362EAB"/>
    <w:rPr>
      <w:b/>
      <w:i/>
      <w:iCs/>
      <w:caps/>
      <w:color w:val="FF0000"/>
    </w:rPr>
  </w:style>
  <w:style w:type="paragraph" w:styleId="Subtitle">
    <w:name w:val="Subtitle"/>
    <w:basedOn w:val="Normal"/>
    <w:next w:val="Normal"/>
    <w:link w:val="SubtitleChar"/>
    <w:uiPriority w:val="11"/>
    <w:qFormat/>
    <w:rsid w:val="00362EA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2EAB"/>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uiPriority w:val="99"/>
    <w:unhideWhenUsed/>
    <w:rsid w:val="003830D4"/>
    <w:pPr>
      <w:tabs>
        <w:tab w:val="center" w:pos="4680"/>
        <w:tab w:val="right" w:pos="9360"/>
      </w:tabs>
    </w:pPr>
  </w:style>
  <w:style w:type="character" w:customStyle="1" w:styleId="HeaderChar">
    <w:name w:val="Header Char"/>
    <w:basedOn w:val="DefaultParagraphFont"/>
    <w:link w:val="Header"/>
    <w:uiPriority w:val="99"/>
    <w:rsid w:val="003830D4"/>
    <w:rPr>
      <w:sz w:val="24"/>
      <w:szCs w:val="24"/>
    </w:rPr>
  </w:style>
  <w:style w:type="paragraph" w:styleId="Footer">
    <w:name w:val="footer"/>
    <w:basedOn w:val="Normal"/>
    <w:link w:val="FooterChar"/>
    <w:uiPriority w:val="99"/>
    <w:unhideWhenUsed/>
    <w:rsid w:val="003830D4"/>
    <w:pPr>
      <w:tabs>
        <w:tab w:val="center" w:pos="4680"/>
        <w:tab w:val="right" w:pos="9360"/>
      </w:tabs>
    </w:pPr>
  </w:style>
  <w:style w:type="character" w:customStyle="1" w:styleId="FooterChar">
    <w:name w:val="Footer Char"/>
    <w:basedOn w:val="DefaultParagraphFont"/>
    <w:link w:val="Footer"/>
    <w:uiPriority w:val="99"/>
    <w:rsid w:val="003830D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6</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AMPLE ASSENT</vt:lpstr>
    </vt:vector>
  </TitlesOfParts>
  <Company>UNLV</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ENT</dc:title>
  <dc:subject/>
  <dc:creator>Cindy Lee-Tataseo</dc:creator>
  <cp:keywords/>
  <dc:description/>
  <cp:lastModifiedBy>Nyssa Towsley</cp:lastModifiedBy>
  <cp:revision>2</cp:revision>
  <dcterms:created xsi:type="dcterms:W3CDTF">2025-06-02T18:13:00Z</dcterms:created>
  <dcterms:modified xsi:type="dcterms:W3CDTF">2025-06-02T18:13:00Z</dcterms:modified>
</cp:coreProperties>
</file>